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nri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i bernard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Udine, UD, Italia Padova, PD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dova, PD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12/196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389907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nricodb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9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9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9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